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egina W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egi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605 Lake Avenue Wilmette, IL, USA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egina.w@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310698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enr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4/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arli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3/2013</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2/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